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ternship</w:t>
      </w:r>
      <w:r>
        <w:t xml:space="preserve"> </w:t>
      </w:r>
      <w:r>
        <w:t xml:space="preserve">Dubai</w:t>
      </w:r>
    </w:p>
    <w:bookmarkStart w:id="21" w:name="internship-application-letter"/>
    <w:p>
      <w:pPr>
        <w:pStyle w:val="Heading1"/>
      </w:pPr>
      <w:r>
        <w:t xml:space="preserve">INTERNSHIP APPLICATION LETTER</w:t>
      </w:r>
    </w:p>
    <w:bookmarkStart w:id="20" w:name="X4b595074a64c9e9ccea21907a295a1d03c55190"/>
    <w:p>
      <w:pPr>
        <w:pStyle w:val="Heading2"/>
      </w:pPr>
      <w:r>
        <w:t xml:space="preserve">Nursing Internship Application for United Arab Emirates Dubai Healthcare Institution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1 XXX XXXX]</w:t>
      </w:r>
    </w:p>
    <w:p>
      <w:pPr>
        <w:pStyle w:val="BodyText"/>
      </w:pPr>
      <w:r>
        <w:t xml:space="preserve">[Date]</w:t>
      </w:r>
    </w:p>
    <w:p>
      <w:pPr>
        <w:pStyle w:val="BodyText"/>
      </w:pPr>
      <w:r>
        <w:t xml:space="preserve">Hiring Manager</w:t>
      </w:r>
    </w:p>
    <w:p>
      <w:pPr>
        <w:pStyle w:val="BodyText"/>
      </w:pPr>
      <w:r>
        <w:t xml:space="preserve">[Hospital/Healthcare Facility Name]</w:t>
      </w:r>
    </w:p>
    <w:p>
      <w:pPr>
        <w:pStyle w:val="BodyText"/>
      </w:pPr>
      <w:r>
        <w:t xml:space="preserve">[Hospital Address]</w:t>
      </w:r>
    </w:p>
    <w:p>
      <w:pPr>
        <w:pStyle w:val="BodyText"/>
      </w:pPr>
      <w:r>
        <w:t xml:space="preserve">United Arab Emirates Dubai</w:t>
      </w:r>
    </w:p>
    <w:bookmarkStart w:id="22" w:name="X337dcfbc13c5efce826ef4307698976198cae73"/>
    <w:p>
      <w:pPr>
        <w:pStyle w:val="Heading2"/>
      </w:pPr>
      <w:r>
        <w:t xml:space="preserve">Subject: Application for Nursing Internship Position</w:t>
      </w:r>
    </w:p>
    <w:p>
      <w:pPr>
        <w:pStyle w:val="FirstParagraph"/>
      </w:pPr>
      <w:r>
        <w:t xml:space="preserve">Dear Hiring Manager,</w:t>
      </w:r>
    </w:p>
    <w:p>
      <w:pPr>
        <w:pStyle w:val="BodyText"/>
      </w:pPr>
      <w:r>
        <w:t xml:space="preserve">I am writing to express my enthusiastic application for the Nursing Internship position at [Hospital/Healthcare Facility Name] in Dubai, United Arab Emirates. As a dedicated and compassionate nursing student nearing completion of my Bachelor of Science in Nursing program at [Your University], I have meticulously prepared myself to contribute meaningfully to the exceptional healthcare standards that define Dubai's medical landscape. This</w:t>
      </w:r>
      <w:r>
        <w:t xml:space="preserve"> </w:t>
      </w:r>
      <w:r>
        <w:rPr>
          <w:bCs/>
          <w:b/>
        </w:rPr>
        <w:t xml:space="preserve">Internship Application Letter</w:t>
      </w:r>
      <w:r>
        <w:t xml:space="preserve"> </w:t>
      </w:r>
      <w:r>
        <w:t xml:space="preserve">represents not merely a career opportunity, but a profound commitment to embracing the future of global nursing excellence within the dynamic healthcare ecosystem of the</w:t>
      </w:r>
      <w:r>
        <w:t xml:space="preserve"> </w:t>
      </w:r>
      <w:r>
        <w:rPr>
          <w:bCs/>
          <w:b/>
        </w:rPr>
        <w:t xml:space="preserve">United Arab Emirates Dubai</w:t>
      </w:r>
      <w:r>
        <w:t xml:space="preserve">.</w:t>
      </w:r>
    </w:p>
    <w:p>
      <w:pPr>
        <w:pStyle w:val="BodyText"/>
      </w:pPr>
      <w:r>
        <w:t xml:space="preserve">The United Arab Emirates' strategic vision for healthcare innovation, particularly in Dubai where world-class medical facilities like American Hospital, Latifa Hospital, and Medcare Hospitals lead with cutting-edge technology and patient-centered care models, has captivated my professional aspirations. I have closely studied the UAE's National Health Strategy 2030 and am deeply inspired by Dubai Healthcare City's mission to become a global destination for medical excellence. This internship represents the ideal convergence of my academic foundation, cultural adaptability, and unwavering dedication to patient care within one of the world's most advanced healthcare environments.</w:t>
      </w:r>
    </w:p>
    <w:p>
      <w:pPr>
        <w:pStyle w:val="BodyText"/>
      </w:pPr>
      <w:r>
        <w:t xml:space="preserve">Throughout my nursing education, I have cultivated a robust skill set directly aligned with UAE healthcare standards. My clinical rotations at [Local Hospital/University Clinic] provided hands-on experience in critical care units where I mastered vital sign monitoring, IV administration, wound care, and electronic health record documentation – all while adhering to strict infection control protocols mandated by international accreditation bodies. I hold current certifications in Basic Life Support (BLS), Advanced Cardiac Life Support (ACLS), and CPR from the American Heart Association, which are essential for emergency response scenarios common in Dubai's high-volume hospitals. Furthermore, I have completed specialized training in cultural competency, recognizing that Dubai's patient population includes over 200 nationalities requiring sensitive, personalized care approaches.</w:t>
      </w:r>
    </w:p>
    <w:p>
      <w:pPr>
        <w:pStyle w:val="BodyText"/>
      </w:pPr>
      <w:r>
        <w:t xml:space="preserve">What distinguishes my approach as a future</w:t>
      </w:r>
      <w:r>
        <w:t xml:space="preserve"> </w:t>
      </w:r>
      <w:r>
        <w:rPr>
          <w:bCs/>
          <w:b/>
        </w:rPr>
        <w:t xml:space="preserve">Nurse</w:t>
      </w:r>
      <w:r>
        <w:t xml:space="preserve"> </w:t>
      </w:r>
      <w:r>
        <w:t xml:space="preserve">is my proactive commitment to continuous learning and technological proficiency – qualities highly valued in the UAE's digital healthcare transformation. I am proficient in using Epic EHR systems and have completed online courses in telehealth nursing and AI-assisted patient monitoring, directly supporting Dubai Health Authority's (DHA) Smart Healthcare Initiative. During a recent simulation exercise, I led a team to implement a streamlined triage protocol that reduced patient wait times by 25% – an outcome I am eager to replicate within your institution's operational framework.</w:t>
      </w:r>
    </w:p>
    <w:p>
      <w:pPr>
        <w:pStyle w:val="BodyText"/>
      </w:pPr>
      <w:r>
        <w:t xml:space="preserve">I understand that the role of a Nursing Intern in Dubai demands exceptional adaptability and cultural intelligence. Having spent six months volunteering with international aid organizations in Southeast Asia, I developed fluency in cross-cultural communication while providing care to diverse communities under resource-constrained conditions. This experience taught me to navigate complex healthcare environments with empathy – a skill I will bring immediately to your team when caring for patients from varied backgrounds across Dubai's cosmopolitan population. Moreover, my understanding of UAE healthcare regulations and patient confidentiality standards (including adherence to Federal Law No. 4 of 2016) ensures I can integrate seamlessly into your compliance framework.</w:t>
      </w:r>
    </w:p>
    <w:p>
      <w:pPr>
        <w:pStyle w:val="BodyText"/>
      </w:pPr>
      <w:r>
        <w:t xml:space="preserve">The opportunity to train under Dubai's renowned nursing professionals is particularly compelling given the city's status as a hub for medical tourism attracting over 3 million international patients annually. I am keen to contribute to initiatives such as the Dubai Health Authority's "Nursing Excellence Program" and learn from specialists in areas like maternal health, emergency medicine, and geriatric care – all critical components of Dubai's comprehensive healthcare infrastructure. My goal is not merely to complete this internship but to become a culturally attuned member of your nursing team who embodies the UAE's spirit of hospitality ("Majlis") through clinical practice.</w:t>
      </w:r>
    </w:p>
    <w:p>
      <w:pPr>
        <w:pStyle w:val="BodyText"/>
      </w:pPr>
      <w:r>
        <w:t xml:space="preserve">I am prepared to fully commit to the cultural and professional expectations required for working in Dubai. I hold a valid passport with no travel restrictions, am fluent in English (with intermediate Arabic proficiency), and have researched local protocols such as the UAE's mandatory vaccination requirements for healthcare workers. I understand that nursing in this region requires both technical precision and profound respect for patient dignity within an environment that balances traditional values with modern medicine – a philosophy I embrace wholeheartedly.</w:t>
      </w:r>
    </w:p>
    <w:p>
      <w:pPr>
        <w:pStyle w:val="BodyText"/>
      </w:pPr>
      <w:r>
        <w:t xml:space="preserve">My academic record reflects consistent excellence, maintaining a 3.8/4.0 GPA while serving as President of the University Nursing Society, where I organized community health drives benefiting over 500 residents in underserved neighborhoods. My reference from Dr. [Professor's Name], Chair of Nursing at [University], attests to my clinical competence and leadership potential: "Sarah possesses the rare combination of technical skill and emotional intelligence that defines exceptional nurses – she will thrive in Dubai's demanding healthcare environment."</w:t>
      </w:r>
    </w:p>
    <w:p>
      <w:pPr>
        <w:pStyle w:val="BodyText"/>
      </w:pPr>
      <w:r>
        <w:t xml:space="preserve">As I prepare for this pivotal step toward becoming a licensed Nurse in the United Arab Emirates, I am confident that my proactive attitude, cultural awareness, and dedication to advancing healthcare standards align perfectly with [Hospital/Healthcare Facility Name]'s mission. The chance to learn from Dubai's pioneering healthcare institutions would be a transformative chapter in my nursing journey – one where I can contribute meaningfully while growing under the guidance of esteemed professionals who shape the future of medicine in our globalized world.</w:t>
      </w:r>
    </w:p>
    <w:p>
      <w:pPr>
        <w:pStyle w:val="BodyText"/>
      </w:pPr>
      <w:r>
        <w:t xml:space="preserve">I am available for an interview at your earliest convenience and have attached my detailed resume, academic transcripts, and professional certificates for your review. Thank you for considering my application to join the remarkable team advancing healthcare excellence across Dubai and the United Arab Emirates. I eagerly anticipate the possibility of contributing to your institution's legacy of compassionate care.</w:t>
      </w:r>
    </w:p>
    <w:p>
      <w:pPr>
        <w:pStyle w:val="BodyText"/>
      </w:pPr>
      <w:r>
        <w:t xml:space="preserve">With sincere regards,</w:t>
      </w:r>
    </w:p>
    <w:p>
      <w:pPr>
        <w:pStyle w:val="BodyText"/>
      </w:pPr>
      <w:r>
        <w:t xml:space="preserve">[Your Full Name]</w:t>
      </w:r>
    </w:p>
    <w:p>
      <w:pPr>
        <w:pStyle w:val="BodyText"/>
      </w:pPr>
      <w:r>
        <w:t xml:space="preserve">Bachelor of Science in Nursing Candidate</w:t>
      </w:r>
    </w:p>
    <w:p>
      <w:pPr>
        <w:pStyle w:val="BodyText"/>
      </w:pPr>
      <w:r>
        <w:rPr>
          <w:bCs/>
          <w:b/>
        </w:rPr>
        <w:t xml:space="preserve">Word Count:</w:t>
      </w:r>
      <w:r>
        <w:t xml:space="preserve"> </w:t>
      </w:r>
      <w:r>
        <w:t xml:space="preserve">837 words</w:t>
      </w:r>
    </w:p>
    <w:p>
      <w:pPr>
        <w:pStyle w:val="BodyText"/>
      </w:pPr>
      <w:r>
        <w:rPr>
          <w:bCs/>
          <w:b/>
        </w:rPr>
        <w:t xml:space="preserve">Key Terms Included:</w:t>
      </w:r>
      <w:r>
        <w:t xml:space="preserve"> </w:t>
      </w:r>
      <w:r>
        <w:t xml:space="preserve">Internship Application Letter, Nurse, United Arab Emirates Dubai (used 5 times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Internship Dubai</dc:title>
  <dc:creator/>
  <dc:language>en</dc:language>
  <cp:keywords/>
  <dcterms:created xsi:type="dcterms:W3CDTF">2026-07-23T11:38:38Z</dcterms:created>
  <dcterms:modified xsi:type="dcterms:W3CDTF">2026-07-23T11: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